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1D07E" w14:textId="77777777" w:rsidR="00B72436" w:rsidRDefault="00C1490F">
      <w:pPr>
        <w:pStyle w:val="Title"/>
      </w:pPr>
      <w:r>
        <w:t>Feedback for Project Number 18</w:t>
      </w:r>
    </w:p>
    <w:p w14:paraId="3808677D" w14:textId="77777777" w:rsidR="00B72436" w:rsidRDefault="00C1490F">
      <w:pPr>
        <w:pStyle w:val="FirstParagraph"/>
      </w:pPr>
      <w:r>
        <w:t>## Instructions</w:t>
      </w:r>
    </w:p>
    <w:p w14:paraId="3576E7AC" w14:textId="77777777" w:rsidR="00B72436" w:rsidRDefault="00C1490F">
      <w:pPr>
        <w:pStyle w:val="BodyText"/>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2DA29358" w14:textId="77777777" w:rsidR="00B72436" w:rsidRDefault="00C1490F">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50FB52FC" w14:textId="77777777" w:rsidR="00B72436" w:rsidRDefault="00C1490F">
      <w:pPr>
        <w:pStyle w:val="Heading2"/>
      </w:pPr>
      <w:bookmarkStart w:id="0" w:name="feedback-below"/>
      <w:r>
        <w:t>Feedback Below</w:t>
      </w:r>
      <w:bookmarkEnd w:id="0"/>
    </w:p>
    <w:p w14:paraId="54AB7A58" w14:textId="77777777" w:rsidR="00B72436" w:rsidRDefault="00C1490F">
      <w:pPr>
        <w:pStyle w:val="FirstParagraph"/>
      </w:pPr>
      <w:r>
        <w:rPr>
          <w:b/>
        </w:rPr>
        <w:t>What did you first notice about this project?</w:t>
      </w:r>
      <w:r>
        <w:t xml:space="preserve"> The first thing that I noticed about this project was the colors. The color scheme was very nice. There first visualization was also a cool animation.</w:t>
      </w:r>
    </w:p>
    <w:p w14:paraId="518151EB" w14:textId="77777777" w:rsidR="00B72436" w:rsidRDefault="00C1490F">
      <w:pPr>
        <w:pStyle w:val="BodyText"/>
      </w:pPr>
      <w:r>
        <w:rPr>
          <w:b/>
        </w:rPr>
        <w:t>What was this project’s ma</w:t>
      </w:r>
      <w:r>
        <w:rPr>
          <w:b/>
        </w:rPr>
        <w:t>in story?</w:t>
      </w:r>
      <w:r>
        <w:t xml:space="preserve"> The project evaluated the number and sentiments of comments on Reddit referring to Californians moving to Texas</w:t>
      </w:r>
    </w:p>
    <w:p w14:paraId="693076F1" w14:textId="77777777" w:rsidR="00B72436" w:rsidRDefault="00C1490F">
      <w:pPr>
        <w:pStyle w:val="BodyText"/>
      </w:pPr>
      <w:r>
        <w:rPr>
          <w:b/>
        </w:rPr>
        <w:t>What were some areas of improvement?</w:t>
      </w:r>
      <w:r>
        <w:t xml:space="preserve"> The tree graphic was a little large for the space provided. Part of it seemed to be cut off.</w:t>
      </w:r>
    </w:p>
    <w:p w14:paraId="034FDBD6" w14:textId="77777777" w:rsidR="00B72436" w:rsidRDefault="00C1490F">
      <w:pPr>
        <w:pStyle w:val="BodyText"/>
      </w:pPr>
      <w:r>
        <w:rPr>
          <w:b/>
        </w:rPr>
        <w:t>What</w:t>
      </w:r>
      <w:r>
        <w:rPr>
          <w:b/>
        </w:rPr>
        <w:t xml:space="preserve"> elements would you add to this project?</w:t>
      </w:r>
      <w:r>
        <w:t xml:space="preserve"> I don’t think that I would add anything to this project. It is pretty complete</w:t>
      </w:r>
    </w:p>
    <w:p w14:paraId="29B163E1" w14:textId="77777777" w:rsidR="00B72436" w:rsidRDefault="00C1490F">
      <w:pPr>
        <w:pStyle w:val="BodyText"/>
      </w:pPr>
      <w:r>
        <w:rPr>
          <w:b/>
        </w:rPr>
        <w:t>What were some successful elements of this project?</w:t>
      </w:r>
      <w:r>
        <w:t xml:space="preserve"> The animation on the first graphic as unique. I didn’t know that Tableau could do an</w:t>
      </w:r>
      <w:r>
        <w:t>imations like that.</w:t>
      </w:r>
    </w:p>
    <w:p w14:paraId="15517EFE" w14:textId="77777777" w:rsidR="00B72436" w:rsidRDefault="00C1490F">
      <w:pPr>
        <w:pStyle w:val="BodyText"/>
      </w:pPr>
      <w:r>
        <w:rPr>
          <w:b/>
        </w:rPr>
        <w:t>Any other thoughts you would like to convey to your peer?</w:t>
      </w:r>
      <w:r>
        <w:t xml:space="preserve"> In general, it was a nice project on an interesting topic.</w:t>
      </w:r>
    </w:p>
    <w:sectPr w:rsidR="00B724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732A6" w14:textId="77777777" w:rsidR="00C1490F" w:rsidRDefault="00C1490F">
      <w:pPr>
        <w:spacing w:after="0"/>
      </w:pPr>
      <w:r>
        <w:separator/>
      </w:r>
    </w:p>
  </w:endnote>
  <w:endnote w:type="continuationSeparator" w:id="0">
    <w:p w14:paraId="7D3C8D7E" w14:textId="77777777" w:rsidR="00C1490F" w:rsidRDefault="00C14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D5C54" w14:textId="77777777" w:rsidR="00C1490F" w:rsidRDefault="00C1490F">
      <w:r>
        <w:separator/>
      </w:r>
    </w:p>
  </w:footnote>
  <w:footnote w:type="continuationSeparator" w:id="0">
    <w:p w14:paraId="60AA0CA5" w14:textId="77777777" w:rsidR="00C1490F" w:rsidRDefault="00C14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116C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72436"/>
    <w:rsid w:val="00B86B75"/>
    <w:rsid w:val="00BC48D5"/>
    <w:rsid w:val="00C1490F"/>
    <w:rsid w:val="00C36279"/>
    <w:rsid w:val="00E315A3"/>
    <w:rsid w:val="00E340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00DF0"/>
  <w15:docId w15:val="{A92F0D8F-11A5-4C62-AEFB-6957D8312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33</Words>
  <Characters>1899</Characters>
  <Application>Microsoft Office Word</Application>
  <DocSecurity>0</DocSecurity>
  <Lines>15</Lines>
  <Paragraphs>4</Paragraphs>
  <ScaleCrop>false</ScaleCrop>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8</dc:title>
  <dc:creator>Patricia Geppert</dc:creator>
  <cp:keywords/>
  <cp:lastModifiedBy>Patricia Geppert</cp:lastModifiedBy>
  <cp:revision>2</cp:revision>
  <dcterms:created xsi:type="dcterms:W3CDTF">2021-05-12T01:54:00Z</dcterms:created>
  <dcterms:modified xsi:type="dcterms:W3CDTF">2021-05-12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